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p>
    <w:bookmarkStart w:id="21" w:name="cover-letter"/>
    <w:p>
      <w:pPr>
        <w:pStyle w:val="Heading1"/>
      </w:pPr>
      <w:r>
        <w:t xml:space="preserve">Cover Letter</w:t>
      </w:r>
    </w:p>
    <w:p>
      <w:pPr>
        <w:pStyle w:val="FirstParagraph"/>
      </w:pPr>
      <w:r>
        <w:rPr>
          <w:bCs/>
          <w:b/>
        </w:rPr>
        <w:t xml:space="preserve">John D. Smith</w:t>
      </w:r>
      <w:r>
        <w:br/>
      </w:r>
      <w:r>
        <w:t xml:space="preserve">123 Maritime Drive</w:t>
      </w:r>
      <w:r>
        <w:br/>
      </w:r>
      <w:r>
        <w:t xml:space="preserve">New York, NY 10005</w:t>
      </w:r>
      <w:r>
        <w:br/>
      </w:r>
      <w:r>
        <w:t xml:space="preserve">john.smith@example.com | (212) 555-6789</w:t>
      </w:r>
    </w:p>
    <w:p>
      <w:pPr>
        <w:pStyle w:val="BodyText"/>
      </w:pPr>
      <w:r>
        <w:t xml:space="preserve">April 5, 2024</w:t>
      </w:r>
    </w:p>
    <w:p>
      <w:pPr>
        <w:pStyle w:val="BodyText"/>
      </w:pPr>
      <w:r>
        <w:rPr>
          <w:bCs/>
          <w:b/>
        </w:rPr>
        <w:t xml:space="preserve">Hiring Manager</w:t>
      </w:r>
      <w:r>
        <w:br/>
      </w:r>
      <w:r>
        <w:t xml:space="preserve">Marine Engineering Solutions Inc.</w:t>
      </w:r>
      <w:r>
        <w:br/>
      </w:r>
      <w:r>
        <w:t xml:space="preserve">456 Harbor Avenue</w:t>
      </w:r>
      <w:r>
        <w:br/>
      </w:r>
      <w:r>
        <w:t xml:space="preserve">New York, NY 10004</w:t>
      </w:r>
    </w:p>
    <w:bookmarkStart w:id="20" w:name="dear-hiring-manager"/>
    <w:p>
      <w:pPr>
        <w:pStyle w:val="Heading2"/>
      </w:pPr>
      <w:r>
        <w:t xml:space="preserve">Dear Hiring Manager,</w:t>
      </w:r>
    </w:p>
    <w:p>
      <w:pPr>
        <w:pStyle w:val="FirstParagraph"/>
      </w:pPr>
      <w:r>
        <w:t xml:space="preserve">I am writing to express my interest in the Marine Engineer position at your esteemed organization. As a dedicated and experienced Marine Engineer with over a decade of expertise in ship propulsion systems, vessel maintenance, and compliance with maritime regulations, I am eager to contribute my technical acumen and passion for maritime operations to the dynamic environment of the United States New York City. The opportunity to work in such a pivotal hub for global trade and naval innovation aligns perfectly with my career goals and professional aspirations.</w:t>
      </w:r>
    </w:p>
    <w:p>
      <w:pPr>
        <w:pStyle w:val="BodyText"/>
      </w:pPr>
      <w:r>
        <w:t xml:space="preserve">My journey as a Marine Engineer has been rooted in the principles of precision, safety, and operational excellence. Over the years, I have honed my skills in designing, maintaining, and optimizing marine propulsion systems across various vessel types, including cargo ships, cruise liners, and offshore support vessels. My experience spans both domestic and international waters, but I am particularly drawn to the unique challenges and opportunities that come with working in the United States New York City. As one of the busiest ports in the world, New York City is a critical node in global maritime logistics, offering a vibrant ecosystem where innovation meets tradition.</w:t>
      </w:r>
    </w:p>
    <w:p>
      <w:pPr>
        <w:pStyle w:val="BodyText"/>
      </w:pPr>
      <w:r>
        <w:t xml:space="preserve">At my previous role as a Senior Marine Engineer at OceanTech Solutions, I led a team responsible for ensuring the seamless operation of engine systems on vessels operating within the New York Harbor. This experience required me to navigate complex regulatory frameworks, such as those set by the U.S. Coast Guard and Environmental Protection Agency, while maintaining compliance with international standards like ISO 9001 and SOLAS. I take pride in my ability to balance technical expertise with leadership, fostering a culture of safety and efficiency that directly contributes to the success of maritime operations.</w:t>
      </w:r>
    </w:p>
    <w:p>
      <w:pPr>
        <w:pStyle w:val="BodyText"/>
      </w:pPr>
      <w:r>
        <w:t xml:space="preserve">One of the key aspects of my work in the United States New York City has been adapting to the region’s specific demands. For instance, the high volume of traffic in New York Harbor necessitates meticulous planning and rapid problem-solving. I have successfully managed emergency repairs on a 300-meter cargo ship during a storm, ensuring minimal downtime and adherence to environmental protocols. Additionally, I have worked closely with local authorities to implement fuel efficiency initiatives that align with NYC’s broader sustainability goals, such as reducing carbon emissions from maritime activities.</w:t>
      </w:r>
    </w:p>
    <w:p>
      <w:pPr>
        <w:pStyle w:val="BodyText"/>
      </w:pPr>
      <w:r>
        <w:t xml:space="preserve">My academic foundation in Marine Engineering from the United States Merchant Marine Academy has provided me with a strong theoretical base, which I have continuously reinforced through hands-on experience. I am proficient in using advanced diagnostic tools and software for engine performance analysis, and I hold certifications such as the U.S. Coast Guard’s 3rd Class Engineer License. These qualifications, combined with my commitment to lifelong learning, allow me to stay at the forefront of technological advancements in marine engineering.</w:t>
      </w:r>
    </w:p>
    <w:p>
      <w:pPr>
        <w:pStyle w:val="BodyText"/>
      </w:pPr>
      <w:r>
        <w:t xml:space="preserve">What excites me most about the opportunity with your company is the chance to collaborate with a team that values innovation and integrity. The United States New York City offers a unique blend of historical maritime significance and cutting-edge technology, making it an ideal location for someone passionate about advancing the field. I am particularly interested in how your organization addresses emerging challenges, such as the integration of renewable energy sources into ship design and the adoption of digital twin technologies for predictive maintenance. I am confident that my background in these areas would enable me to make meaningful contributions to your projects.</w:t>
      </w:r>
    </w:p>
    <w:p>
      <w:pPr>
        <w:pStyle w:val="BodyText"/>
      </w:pPr>
      <w:r>
        <w:t xml:space="preserve">Furthermore, my experience working in multicultural environments has prepared me to thrive in a collaborative setting. In New York City, where diversity is a cornerstone of the workforce, I have learned to communicate effectively across different disciplines and perspectives. This adaptability has been crucial in managing cross-functional teams and ensuring that projects meet both technical and operational objectives. I am also deeply committed to safety, having implemented several risk management protocols that reduced accidents by 40% in my previous roles.</w:t>
      </w:r>
    </w:p>
    <w:p>
      <w:pPr>
        <w:pStyle w:val="BodyText"/>
      </w:pPr>
      <w:r>
        <w:t xml:space="preserve">As the maritime industry evolves, the demand for skilled Marine Engineers who can navigate regulatory complexities and embrace technological advancements has never been higher. The United States New York City is at the heart of this transformation, and I am eager to play a role in shaping its future. I am particularly drawn to your company’s reputation for excellence and its dedication to sustainable practices, which resonate with my own professional values.</w:t>
      </w:r>
    </w:p>
    <w:p>
      <w:pPr>
        <w:pStyle w:val="BodyText"/>
      </w:pPr>
      <w:r>
        <w:t xml:space="preserve">In conclusion, I would be thrilled to bring my expertise, dedication, and vision to your team. The opportunity to work as a Marine Engineer in the United States New York City represents not only a career milestone but also a chance to contribute to the legacy of maritime innovation. Thank you for considering my application. I look forward to discussing how my skills and experiences align with your needs.</w:t>
      </w:r>
    </w:p>
    <w:p>
      <w:pPr>
        <w:pStyle w:val="BodyText"/>
      </w:pPr>
      <w:r>
        <w:t xml:space="preserve">Sincerely,</w:t>
      </w:r>
      <w:r>
        <w:br/>
      </w:r>
      <w:r>
        <w:rPr>
          <w:bCs/>
          <w:b/>
        </w:rPr>
        <w:t xml:space="preserve">John D. Smith</w:t>
      </w:r>
      <w:r>
        <w:br/>
      </w:r>
      <w:r>
        <w:t xml:space="preserve">Marine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dc:title>
  <dc:creator/>
  <dc:language>en</dc:language>
  <cp:keywords/>
  <dcterms:created xsi:type="dcterms:W3CDTF">2026-07-25T00:03:38Z</dcterms:created>
  <dcterms:modified xsi:type="dcterms:W3CDTF">2026-07-25T00:03:38Z</dcterms:modified>
</cp:coreProperties>
</file>

<file path=docProps/custom.xml><?xml version="1.0" encoding="utf-8"?>
<Properties xmlns="http://schemas.openxmlformats.org/officeDocument/2006/custom-properties" xmlns:vt="http://schemas.openxmlformats.org/officeDocument/2006/docPropsVTypes"/>
</file>